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FCF358F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F61F00">
        <w:rPr>
          <w:b/>
          <w:bCs/>
          <w:sz w:val="32"/>
          <w:szCs w:val="32"/>
        </w:rPr>
        <w:t>Alask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ECEAEB" w14:textId="77777777" w:rsidR="00BC762D" w:rsidRDefault="00BC76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EF587E1" w:rsidR="00CB37D9" w:rsidRPr="00BC762D" w:rsidRDefault="00CB37D9" w:rsidP="00BC76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4DF99" w14:textId="77777777" w:rsidR="00BC762D" w:rsidRDefault="00BC76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9BE207" w14:textId="77777777" w:rsidR="00BC762D" w:rsidRDefault="00BC76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2896329" w:rsidR="00AD6FC0" w:rsidRPr="00BC762D" w:rsidRDefault="00AD6FC0" w:rsidP="00BC76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9EC3A" w14:textId="77777777" w:rsidR="00BC762D" w:rsidRDefault="00BC762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BC762D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1F0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2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